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a3a78a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ff74d662-e275-498b-968c-2bc207ed28ad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5:30:34Z</dcterms:created>
  <dcterms:modified xsi:type="dcterms:W3CDTF">2023-06-13T05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